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Reed Ratonyi</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ed</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tonyi</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42 Delcrest Drive, St. Louis, MO, USA St. Louis, MO, USA 6312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ed.ratonyi@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78759987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